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cales Corporat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0"/>
        <w:gridCol w:w="565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79 77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Kennell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calescorporation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1D0D135" w:rsidR="00661C78" w:rsidRDefault="0086255F">
      <w:r>
        <w:rPr>
          <w:noProof/>
        </w:rPr>
        <w:drawing>
          <wp:inline distT="0" distB="0" distL="0" distR="0" wp14:anchorId="3545DE5F" wp14:editId="56017AC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6255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